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sión</w:t>
      </w:r>
      <w:r>
        <w:t xml:space="preserve"> </w:t>
      </w:r>
      <w:r>
        <w:t xml:space="preserve">de</w:t>
      </w:r>
      <w:r>
        <w:t xml:space="preserve"> </w:t>
      </w:r>
      <w:r>
        <w:t xml:space="preserve">calidad</w:t>
      </w:r>
      <w:r>
        <w:t xml:space="preserve"> </w:t>
      </w:r>
      <w:r>
        <w:t xml:space="preserve">del</w:t>
      </w:r>
      <w:r>
        <w:t xml:space="preserve"> </w:t>
      </w:r>
      <w:r>
        <w:t xml:space="preserve">dato</w:t>
      </w:r>
      <w:r>
        <w:t xml:space="preserve"> </w:t>
      </w:r>
      <w:r>
        <w:t xml:space="preserve">-</w:t>
      </w:r>
      <w:r>
        <w:t xml:space="preserve"> </w:t>
      </w:r>
      <w:r>
        <w:t xml:space="preserve">América</w:t>
      </w:r>
      <w:r>
        <w:t xml:space="preserve"> </w:t>
      </w:r>
      <w:r>
        <w:t xml:space="preserve">Latina</w:t>
      </w:r>
    </w:p>
    <w:p>
      <w:pPr>
        <w:pStyle w:val="Author"/>
      </w:pPr>
      <w:r>
        <w:t xml:space="preserve">Herramienta</w:t>
      </w:r>
      <w:r>
        <w:t xml:space="preserve"> </w:t>
      </w:r>
      <w:r>
        <w:t xml:space="preserve">de</w:t>
      </w:r>
      <w:r>
        <w:t xml:space="preserve"> </w:t>
      </w:r>
      <w:r>
        <w:t xml:space="preserve">evaluación</w:t>
      </w:r>
      <w:r>
        <w:t xml:space="preserve"> </w:t>
      </w:r>
      <w:r>
        <w:t xml:space="preserve">del</w:t>
      </w:r>
      <w:r>
        <w:t xml:space="preserve"> </w:t>
      </w:r>
      <w:r>
        <w:t xml:space="preserve">riesgo</w:t>
      </w:r>
      <w:r>
        <w:t xml:space="preserve"> </w:t>
      </w:r>
      <w:r>
        <w:t xml:space="preserve">de</w:t>
      </w:r>
      <w:r>
        <w:t xml:space="preserve"> </w:t>
      </w:r>
      <w:r>
        <w:t xml:space="preserve">sarampión</w:t>
      </w:r>
      <w:r>
        <w:t xml:space="preserve"> </w:t>
      </w:r>
      <w:r>
        <w:t xml:space="preserve">y</w:t>
      </w:r>
      <w:r>
        <w:t xml:space="preserve"> </w:t>
      </w:r>
      <w:r>
        <w:t xml:space="preserve">rubéola</w:t>
      </w:r>
    </w:p>
    <w:p>
      <w:pPr>
        <w:pStyle w:val="Date"/>
      </w:pPr>
      <w:r>
        <w:t xml:space="preserve">09.10.2024</w:t>
      </w:r>
    </w:p>
    <w:p>
      <w:r>
        <w:br w:type="page"/>
      </w:r>
    </w:p>
    <w:bookmarkStart w:id="26" w:name="X6c2ffd3f70a03f28246498dfeb31410e0ba1922"/>
    <w:p>
      <w:pPr>
        <w:pStyle w:val="Heading1"/>
      </w:pPr>
      <w:r>
        <w:t xml:space="preserve">Revisión de calidad de datos vectoriales geoespaciales (shapefiles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s/country_shapefil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problemas-encontrados"/>
    <w:p>
      <w:pPr>
        <w:pStyle w:val="Heading4"/>
      </w:pPr>
      <w:r>
        <w:t xml:space="preserve">Problemas encontrados:</w:t>
      </w:r>
    </w:p>
    <w:p>
      <w:pPr>
        <w:pStyle w:val="Compact"/>
        <w:numPr>
          <w:ilvl w:val="0"/>
          <w:numId w:val="1001"/>
        </w:numPr>
      </w:pPr>
      <w:r>
        <w:t xml:space="preserve">Ninguno.</w:t>
      </w:r>
    </w:p>
    <w:bookmarkEnd w:id="23"/>
    <w:bookmarkStart w:id="25" w:name="filas-con-datos-faltantes.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2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25"/>
    <w:bookmarkEnd w:id="26"/>
    <w:bookmarkStart w:id="69" w:name="revisión-de-calidad-de-datos-del-país"/>
    <w:p>
      <w:pPr>
        <w:pStyle w:val="Heading1"/>
      </w:pPr>
      <w:r>
        <w:t xml:space="preserve">Revisión de calidad de datos del país</w:t>
      </w:r>
    </w:p>
    <w:bookmarkStart w:id="28" w:name="general"/>
    <w:p>
      <w:pPr>
        <w:pStyle w:val="Heading3"/>
      </w:pPr>
      <w:r>
        <w:t xml:space="preserve">1. General</w:t>
      </w:r>
    </w:p>
    <w:bookmarkStart w:id="27" w:name="problemas-encontrados-1"/>
    <w:p>
      <w:pPr>
        <w:pStyle w:val="Heading4"/>
      </w:pPr>
      <w:r>
        <w:t xml:space="preserve">Problemas encontrados:</w:t>
      </w:r>
    </w:p>
    <w:p>
      <w:pPr>
        <w:pStyle w:val="Compact"/>
        <w:numPr>
          <w:ilvl w:val="0"/>
          <w:numId w:val="1002"/>
        </w:numPr>
      </w:pPr>
      <w:r>
        <w:t xml:space="preserve">Ninguno.</w:t>
      </w:r>
    </w:p>
    <w:p>
      <w:r>
        <w:br w:type="page"/>
      </w:r>
    </w:p>
    <w:bookmarkEnd w:id="27"/>
    <w:bookmarkEnd w:id="28"/>
    <w:bookmarkStart w:id="35" w:name="datos-de-población-y-área"/>
    <w:p>
      <w:pPr>
        <w:pStyle w:val="Heading3"/>
      </w:pPr>
      <w:r>
        <w:t xml:space="preserve">2. Datos de población y área</w:t>
      </w:r>
    </w:p>
    <w:bookmarkStart w:id="29" w:name="datos-faltantes-por-variable.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reg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blación 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 (km2) del municip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29"/>
    <w:bookmarkStart w:id="31" w:name="filas-con-datos-faltantes.-1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3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1"/>
    <w:bookmarkStart w:id="32" w:name="datos-con-geocódigos-inválidos.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2"/>
    <w:bookmarkStart w:id="33" w:name="datos-no-numéricos-en-población-total.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Población total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3"/>
    <w:bookmarkStart w:id="34" w:name="X961a01fbf9656b84af79fbdd881f368e0d232f5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Area (km2) del municipio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34"/>
    <w:bookmarkEnd w:id="35"/>
    <w:bookmarkStart w:id="42" w:name="inmunidad-poblacional"/>
    <w:p>
      <w:pPr>
        <w:pStyle w:val="Heading3"/>
      </w:pPr>
      <w:r>
        <w:t xml:space="preserve">3. Inmunidad poblacional</w:t>
      </w:r>
    </w:p>
    <w:bookmarkStart w:id="36" w:name="datos-faltantes-por-variable.-1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reg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1 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P2 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ertura de la última campaña de seguimien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36"/>
    <w:bookmarkStart w:id="38" w:name="datos-identificadores-faltantes.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37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8"/>
    <w:bookmarkStart w:id="39" w:name="datos-con-geocódigos-inválidos.-1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39"/>
    <w:bookmarkStart w:id="40" w:name="X1466cdcc7d2ad893ef08e58c3573556b681ec44"/>
    <w:p>
      <w:pPr>
        <w:pStyle w:val="Heading4"/>
      </w:pPr>
      <w:r>
        <w:t xml:space="preserve">No se encontraron datos no numéricos o faltantes (SRP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0"/>
    <w:bookmarkStart w:id="41" w:name="X98b48dd46d803f6da30f31f77414f202e86b745"/>
    <w:p>
      <w:pPr>
        <w:pStyle w:val="Heading4"/>
      </w:pPr>
      <w:r>
        <w:t xml:space="preserve">No se encontraron datos no numéricos o faltantes (SRP2, Cobertura de la última campaña de seguimiento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1"/>
    <w:bookmarkEnd w:id="42"/>
    <w:bookmarkStart w:id="48" w:name="desempeño-del-programa"/>
    <w:p>
      <w:pPr>
        <w:pStyle w:val="Heading3"/>
      </w:pPr>
      <w:r>
        <w:t xml:space="preserve">4. Desempeño del programa</w:t>
      </w:r>
    </w:p>
    <w:bookmarkStart w:id="43" w:name="datos-faltantes-por-variable.-2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reg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Penta 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úmero de dosis de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serción SRP1 - SRP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a deserción Penta1 - SRP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3"/>
    <w:bookmarkStart w:id="45" w:name="datos-identificadores-faltantes.-1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44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5"/>
    <w:bookmarkStart w:id="46" w:name="datos-con-geocódigos-inválidos.-2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46"/>
    <w:bookmarkStart w:id="47" w:name="Xa1e6b2de5ab4fee5a5d04ef4b85bdc0cff9846f"/>
    <w:p>
      <w:pPr>
        <w:pStyle w:val="Heading4"/>
      </w:pPr>
      <w:r>
        <w:t xml:space="preserve">Existen datos no numéricos o faltantes en número de dosis y tasa de deser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 o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47"/>
    <w:bookmarkEnd w:id="48"/>
    <w:bookmarkStart w:id="53" w:name="grupos-vulnerables"/>
    <w:p>
      <w:pPr>
        <w:pStyle w:val="Heading3"/>
      </w:pPr>
      <w:r>
        <w:t xml:space="preserve">5. Grupos vulnerables</w:t>
      </w:r>
    </w:p>
    <w:bookmarkStart w:id="49" w:name="datos-faltantes-por-variable.-3"/>
    <w:p>
      <w:pPr>
        <w:pStyle w:val="Heading4"/>
      </w:pPr>
      <w:r>
        <w:t xml:space="preserve">Datos faltantes por vari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72"/>
        <w:gridCol w:w="677"/>
        <w:gridCol w:w="1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reg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oblación migrante, desplazados internos, barrios marginales o comunidades indígen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gran afluencia de turistas o de destinos ecoturist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problemas de seguridad y protección que dificulten la vacunación de rutina o la investigación epidemiológica de campo (p. ej., tráfico de droga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alamidades o desastr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so limitado a los servicios de salud debido a problemas de la topografía o transporte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comunidades fronteriza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alto tráfico urbano, carreteras importantes (en los países y entre ellos) o zonas limítrofes con grandes urbes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áreas con eventos masivos (p. ej., comercio, ferias, mercados, eventos deportivos, eventos religiosos)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49"/>
    <w:bookmarkStart w:id="51" w:name="datos-identificadores-faltantes.-2"/>
    <w:p>
      <w:pPr>
        <w:pStyle w:val="Heading4"/>
      </w:pPr>
      <w:r>
        <w:t xml:space="preserve">Datos identificadores faltantes</w:t>
      </w:r>
      <w:r>
        <w:rPr>
          <w:rStyle w:val="FootnoteReference"/>
        </w:rPr>
        <w:footnoteReference w:id="50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1"/>
    <w:bookmarkStart w:id="52" w:name="datos-con-geocódigos-inválidos.-3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52"/>
    <w:bookmarkEnd w:id="53"/>
    <w:bookmarkStart w:id="61" w:name="datos-caso-a-caso"/>
    <w:p>
      <w:pPr>
        <w:pStyle w:val="Heading3"/>
      </w:pPr>
      <w:r>
        <w:t xml:space="preserve">6. Datos caso a caso</w:t>
      </w:r>
    </w:p>
    <w:bookmarkStart w:id="54" w:name="datos-faltantes-por-variable.-4"/>
    <w:p>
      <w:pPr>
        <w:pStyle w:val="Heading4"/>
      </w:pPr>
      <w:r>
        <w:t xml:space="preserve">Datos faltantes por variabl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4"/>
    <w:bookmarkStart w:id="55" w:name="X302d4c26e4b11d3e363f9b8abd8b47e632dc0aa"/>
    <w:p>
      <w:pPr>
        <w:pStyle w:val="Heading4"/>
      </w:pPr>
      <w:r>
        <w:t xml:space="preserve">Validez de datos en variables tipo fecha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5"/>
    <w:bookmarkStart w:id="57" w:name="X43d45aac3cc729a6859d4c79dddade80e7a66f9"/>
    <w:p>
      <w:pPr>
        <w:pStyle w:val="Heading4"/>
      </w:pPr>
      <w:r>
        <w:t xml:space="preserve">Datos con fecha inválida en variables tipo fecha</w:t>
      </w:r>
      <w:r>
        <w:rPr>
          <w:rStyle w:val="FootnoteReference"/>
        </w:rPr>
        <w:footnoteReference w:id="56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7"/>
    <w:bookmarkStart w:id="58" w:name="X6d67e09fe1e78411109f4bf20974357629307f3"/>
    <w:p>
      <w:pPr>
        <w:pStyle w:val="Heading4"/>
      </w:pPr>
      <w:r>
        <w:t xml:space="preserve">Casos donde la fecha de nacimiento es posterior a la fecha de inicio de exantem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8"/>
    <w:bookmarkStart w:id="59" w:name="X7c822fded6e4daf643109c6d2d670cacc21e23f"/>
    <w:p>
      <w:pPr>
        <w:pStyle w:val="Heading4"/>
      </w:pPr>
      <w:r>
        <w:t xml:space="preserve">Casos donde la fecha de inicio de exantema es posterior a la fecha de obtención de muestr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59"/>
    <w:bookmarkStart w:id="60" w:name="X53120599f87b830009528368fc3a792fe5361d9"/>
    <w:p>
      <w:pPr>
        <w:pStyle w:val="Heading4"/>
      </w:pPr>
      <w:r>
        <w:t xml:space="preserve">Casos con errores en antecedente de vacunación y número de dos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cas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0"/>
    <w:bookmarkEnd w:id="61"/>
    <w:bookmarkStart w:id="68" w:name="respuesta-rápida"/>
    <w:p>
      <w:pPr>
        <w:pStyle w:val="Heading3"/>
      </w:pPr>
      <w:r>
        <w:t xml:space="preserve">7. Respuesta rápida</w:t>
      </w:r>
    </w:p>
    <w:bookmarkStart w:id="62" w:name="datos-faltantes-por-variable.-5"/>
    <w:p>
      <w:pPr>
        <w:pStyle w:val="Heading4"/>
      </w:pPr>
      <w:r>
        <w:t xml:space="preserve">Datos faltantes por variable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977"/>
        <w:gridCol w:w="754"/>
        <w:gridCol w:w="18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os faltan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(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código Admi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vel subreg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sencia de un equipo nacional de respuesta rápida capacitado (Si/N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entaje de hospitales de nivel subnacional con personal capacitado para hacer triaje y aislar casos altamente sospechosos de sarampión y rubéol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bookmarkEnd w:id="62"/>
    <w:bookmarkStart w:id="64" w:name="filas-con-datos-faltantes.-2"/>
    <w:p>
      <w:pPr>
        <w:pStyle w:val="Heading4"/>
      </w:pPr>
      <w:r>
        <w:t xml:space="preserve">Filas con datos faltantes</w:t>
      </w:r>
      <w:r>
        <w:rPr>
          <w:rStyle w:val="FootnoteReference"/>
        </w:rPr>
        <w:footnoteReference w:id="63"/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faltante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4"/>
    <w:bookmarkStart w:id="65" w:name="datos-con-geocódigos-inválidos.-4"/>
    <w:p>
      <w:pPr>
        <w:pStyle w:val="Heading4"/>
      </w:pPr>
      <w:r>
        <w:t xml:space="preserve">Datos con geocódigos inválido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geocódig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5"/>
    <w:bookmarkStart w:id="66" w:name="Xe3e92e37b39088aa1fc4b3748153a0756300b7d"/>
    <w:p>
      <w:pPr>
        <w:pStyle w:val="Heading4"/>
      </w:pPr>
      <w:r>
        <w:t xml:space="preserve">Datos inválidos en</w:t>
      </w:r>
      <w:r>
        <w:t xml:space="preserve"> </w:t>
      </w:r>
      <w:r>
        <w:t xml:space="preserve">‘</w:t>
      </w:r>
      <w:r>
        <w:t xml:space="preserve">Presencia de un equipo nacional de respuesta rápida capacitado (Si/No)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inválid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bookmarkEnd w:id="66"/>
    <w:bookmarkStart w:id="67" w:name="X8c60f2cc086feecd674c866d6058ab6f59b68b4"/>
    <w:p>
      <w:pPr>
        <w:pStyle w:val="Heading4"/>
      </w:pPr>
      <w:r>
        <w:t xml:space="preserve">Datos no numéricos en</w:t>
      </w:r>
      <w:r>
        <w:t xml:space="preserve"> </w:t>
      </w:r>
      <w:r>
        <w:t xml:space="preserve">‘</w:t>
      </w:r>
      <w:r>
        <w:t xml:space="preserve">Porcentaje de hospitales de nivel subnacional con personal capacitado para hacer triaje y aislar casos altamente sospechosos de sarampión y rubéola</w:t>
      </w:r>
      <w:r>
        <w:t xml:space="preserve">’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 se encontraron datos no numéricos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r>
        <w:br w:type="page"/>
      </w:r>
    </w:p>
    <w:bookmarkEnd w:id="67"/>
    <w:bookmarkEnd w:id="68"/>
    <w:bookmarkEnd w:id="69"/>
    <w:bookmarkStart w:id="74" w:name="revisión-de-carga-de-bandera-de-país"/>
    <w:p>
      <w:pPr>
        <w:pStyle w:val="Heading1"/>
      </w:pPr>
      <w:r>
        <w:t xml:space="preserve">Revisión de carga de bandera de país</w:t>
      </w:r>
    </w:p>
    <w:bookmarkStart w:id="73" w:name="carga-de-la-bandera"/>
    <w:p>
      <w:pPr>
        <w:pStyle w:val="Heading3"/>
      </w:pPr>
      <w:r>
        <w:t xml:space="preserve">Carga de la bandera</w:t>
      </w:r>
    </w:p>
    <w:p>
      <w:pPr>
        <w:pStyle w:val="FirstParagraph"/>
      </w:pPr>
      <w:r>
        <w:drawing>
          <wp:inline>
            <wp:extent cx="2667000" cy="178022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./Data/country_flag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80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ito: se ha encontrado la imagen de la bandera en la carpeta</w:t>
      </w:r>
      <w:r>
        <w:t xml:space="preserve"> </w:t>
      </w:r>
      <w:r>
        <w:t xml:space="preserve">‘</w:t>
      </w:r>
      <w:r>
        <w:t xml:space="preserve">Data</w:t>
      </w:r>
      <w:r>
        <w:t xml:space="preserve">’</w:t>
      </w:r>
      <w:r>
        <w:t xml:space="preserve">.</w:t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echa inválida: toda fecha que no cumpla con el formato de DD/MM/AAAA.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: dato faltan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0" Target="media/rId7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ón de calidad del dato - América Latina</dc:title>
  <dc:creator>Herramienta de evaluación del riesgo de sarampión y rubéola</dc:creator>
  <cp:keywords/>
  <dcterms:created xsi:type="dcterms:W3CDTF">2024-10-09T18:51:15Z</dcterms:created>
  <dcterms:modified xsi:type="dcterms:W3CDTF">2024-10-09T18:5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.10.2024</vt:lpwstr>
  </property>
  <property fmtid="{D5CDD505-2E9C-101B-9397-08002B2CF9AE}" pid="3" name="output">
    <vt:lpwstr/>
  </property>
</Properties>
</file>